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aramedic</w:t>
      </w:r>
      <w:r>
        <w:t xml:space="preserve"> </w:t>
      </w:r>
      <w:r>
        <w:t xml:space="preserve">Position</w:t>
      </w:r>
      <w:r>
        <w:t xml:space="preserve"> </w:t>
      </w:r>
      <w:r>
        <w:t xml:space="preserve">in</w:t>
      </w:r>
      <w:r>
        <w:t xml:space="preserve"> </w:t>
      </w:r>
      <w:r>
        <w:t xml:space="preserve">Kuwait</w:t>
      </w:r>
      <w:r>
        <w:t xml:space="preserve"> </w:t>
      </w:r>
      <w:r>
        <w:t xml:space="preserve">City</w:t>
      </w:r>
    </w:p>
    <w:bookmarkStart w:id="25" w:name="X5ef5f439443052351a01ea4d4235118f676abc5"/>
    <w:p>
      <w:pPr>
        <w:pStyle w:val="Heading1"/>
      </w:pPr>
      <w:r>
        <w:t xml:space="preserve">Cover Letter for Paramedic Position in Kuwait City</w:t>
      </w:r>
    </w:p>
    <w:p>
      <w:pPr>
        <w:pStyle w:val="FirstParagraph"/>
      </w:pPr>
      <w:r>
        <w:t xml:space="preserve">Dear [Hiring Manager's Name],</w:t>
      </w:r>
    </w:p>
    <w:p>
      <w:pPr>
        <w:pStyle w:val="BodyText"/>
      </w:pPr>
      <w:r>
        <w:t xml:space="preserve">I am writing to express my enthusiastic interest in the Paramedic position at a reputable healthcare institution in Kuwait City. As a highly motivated and experienced paramedic with a strong commitment to emergency medical services, I am eager to contribute my skills and expertise to support the critical healthcare needs of Kuwait’s growing population. This opportunity aligns perfectly with my professional goals, and I am confident that my background in pre-hospital care, combined with my passion for patient-centered emergency response, makes me an ideal candidate for this role.</w:t>
      </w:r>
    </w:p>
    <w:p>
      <w:pPr>
        <w:pStyle w:val="BodyText"/>
      </w:pPr>
      <w:r>
        <w:t xml:space="preserve">With [X years] of experience as a Paramedic in [Your Current or Previous Location], I have developed a deep understanding of the challenges and rewards inherent in emergency medical services. My career has been defined by a dedication to saving lives, providing compassionate care under pressure, and continuously improving my clinical knowledge through advanced training. Whether responding to traumatic injuries, managing medical emergencies, or supporting patients during crises, I approach every situation with professionalism, empathy, and a commitment to excellence.</w:t>
      </w:r>
    </w:p>
    <w:bookmarkStart w:id="20" w:name="why-paramedic-a-career-rooted-in-service"/>
    <w:p>
      <w:pPr>
        <w:pStyle w:val="Heading2"/>
      </w:pPr>
      <w:r>
        <w:t xml:space="preserve">Why Paramedic? A Career Rooted in Service</w:t>
      </w:r>
    </w:p>
    <w:p>
      <w:pPr>
        <w:pStyle w:val="FirstParagraph"/>
      </w:pPr>
      <w:r>
        <w:t xml:space="preserve">The role of a Paramedic is both demanding and deeply fulfilling. It requires not only technical proficiency but also the ability to connect with patients and their families during moments of vulnerability. In Kuwait City, where the healthcare system is rapidly evolving to meet global standards, paramedics play a vital role in ensuring timely and effective emergency care. I am particularly drawn to this opportunity because of the chance to work within a dynamic environment that values innovation, teamwork, and community well-being.</w:t>
      </w:r>
    </w:p>
    <w:p>
      <w:pPr>
        <w:pStyle w:val="BodyText"/>
      </w:pPr>
      <w:r>
        <w:t xml:space="preserve">Kuwait City is a vibrant hub of cultural diversity and economic growth, and its healthcare infrastructure is designed to cater to a wide range of medical needs. As a Paramedic, I understand the importance of adapting to different patient populations while maintaining the highest standards of care. My experience in multicultural settings has equipped me with the communication skills and cultural sensitivity required to thrive in such an environment. I am eager to bring these qualities to Kuwait City and contribute to its mission of delivering exceptional emergency services.</w:t>
      </w:r>
    </w:p>
    <w:bookmarkEnd w:id="20"/>
    <w:bookmarkStart w:id="21" w:name="skills-and-qualifications"/>
    <w:p>
      <w:pPr>
        <w:pStyle w:val="Heading2"/>
      </w:pPr>
      <w:r>
        <w:t xml:space="preserve">Skills and Qualifications</w:t>
      </w:r>
    </w:p>
    <w:p>
      <w:pPr>
        <w:pStyle w:val="FirstParagraph"/>
      </w:pPr>
      <w:r>
        <w:t xml:space="preserve">My qualifications as a Paramedic include [list specific certifications, e.g., "National Registry of Emergency Medical Technicians (NREMT) certification," "Advanced Cardiac Life Support (ACLS) training," "Basic Life Support (BLS) certification," etc.]. I am proficient in performing a wide range of emergency procedures, including trauma care, patient triage, and the administration of life-saving medications. Additionally, I have experience operating advanced medical equipment such as automated external defibrillators (AEDs), ventilators, and cardiac monitors.</w:t>
      </w:r>
    </w:p>
    <w:p>
      <w:pPr>
        <w:pStyle w:val="BodyText"/>
      </w:pPr>
      <w:r>
        <w:t xml:space="preserve">One of my core strengths is my ability to remain calm and focused in high-stress situations. Whether responding to a car accident, a cardiac arrest, or a natural disaster, I prioritize the safety and well-being of patients while collaborating effectively with emergency response teams. My strong attention to detail ensures that patient records are accurately documented, and I maintain strict adherence to medical protocols and legal standards.</w:t>
      </w:r>
    </w:p>
    <w:bookmarkEnd w:id="21"/>
    <w:bookmarkStart w:id="22" w:name="why-kuwait-city"/>
    <w:p>
      <w:pPr>
        <w:pStyle w:val="Heading2"/>
      </w:pPr>
      <w:r>
        <w:t xml:space="preserve">Why Kuwait City?</w:t>
      </w:r>
    </w:p>
    <w:p>
      <w:pPr>
        <w:pStyle w:val="FirstParagraph"/>
      </w:pPr>
      <w:r>
        <w:t xml:space="preserve">Kuwait City offers a unique opportunity for paramedics to work in a state-of-the-art healthcare environment that combines modern technology with traditional values. The city’s commitment to public health and safety is evident in its investment in emergency medical services, which includes well-equipped ambulances, 24/7 emergency response teams, and partnerships with international medical organizations. I am particularly impressed by the initiatives undertaken by Kuwait’s Ministry of Health to enhance the quality of pre-hospital care and reduce response times during critical emergencies.</w:t>
      </w:r>
    </w:p>
    <w:p>
      <w:pPr>
        <w:pStyle w:val="BodyText"/>
      </w:pPr>
      <w:r>
        <w:t xml:space="preserve">Working in Kuwait City would allow me to contribute to a system that is not only focused on treating patients but also on preventing emergencies through public education and community outreach. I am passionate about promoting health literacy and empowering individuals to make informed decisions about their well-being. This aligns with the goals of many healthcare institutions in Kuwait, which emphasize proactive care and long-term patient outcomes.</w:t>
      </w:r>
    </w:p>
    <w:bookmarkEnd w:id="22"/>
    <w:bookmarkStart w:id="23" w:name="personal-qualities"/>
    <w:p>
      <w:pPr>
        <w:pStyle w:val="Heading2"/>
      </w:pPr>
      <w:r>
        <w:t xml:space="preserve">Personal Qualities</w:t>
      </w:r>
    </w:p>
    <w:p>
      <w:pPr>
        <w:pStyle w:val="FirstParagraph"/>
      </w:pPr>
      <w:r>
        <w:t xml:space="preserve">Beyond my technical skills, I bring a strong sense of integrity, resilience, and a collaborative spirit to every professional setting. As a paramedic, I understand that teamwork is essential to providing effective care. I am comfortable working in fast-paced environments and am always willing to go the extra mile to ensure that patients receive the best possible treatment. My ability to communicate clearly with both medical professionals and patients has consistently been a strength, enabling me to build trust and foster positive relationships.</w:t>
      </w:r>
    </w:p>
    <w:p>
      <w:pPr>
        <w:pStyle w:val="BodyText"/>
      </w:pPr>
      <w:r>
        <w:t xml:space="preserve">I also value continuous learning and have participated in numerous workshops, seminars, and online courses to stay updated on advancements in emergency medicine. I believe that the field of paramedicine is constantly evolving, and staying informed about new techniques, medications, and technologies is crucial for providing the highest quality of care.</w:t>
      </w:r>
    </w:p>
    <w:bookmarkEnd w:id="23"/>
    <w:bookmarkStart w:id="24" w:name="conclusion"/>
    <w:p>
      <w:pPr>
        <w:pStyle w:val="Heading2"/>
      </w:pPr>
      <w:r>
        <w:t xml:space="preserve">Conclusion</w:t>
      </w:r>
    </w:p>
    <w:p>
      <w:pPr>
        <w:pStyle w:val="FirstParagraph"/>
      </w:pPr>
      <w:r>
        <w:t xml:space="preserve">In conclusion, I am confident that my experience, skills, and dedication make me a strong candidate for the Paramedic position in Kuwait City. I am eager to join a team that shares my commitment to excellence and is dedicated to making a meaningful impact on the lives of patients. Thank you for considering my application. I would be honored to contribute to the continued success of your institution and the healthcare community in Kuwait City.</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aramedic Position in Kuwait City</dc:title>
  <dc:creator/>
  <cp:keywords/>
  <dcterms:created xsi:type="dcterms:W3CDTF">2026-07-23T18:19:22Z</dcterms:created>
  <dcterms:modified xsi:type="dcterms:W3CDTF">2026-07-23T18:19:22Z</dcterms:modified>
</cp:coreProperties>
</file>

<file path=docProps/custom.xml><?xml version="1.0" encoding="utf-8"?>
<Properties xmlns="http://schemas.openxmlformats.org/officeDocument/2006/custom-properties" xmlns:vt="http://schemas.openxmlformats.org/officeDocument/2006/docPropsVTypes"/>
</file>